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07552D" w14:textId="29207257" w:rsidR="00F60F11" w:rsidRDefault="00EF7D3C">
      <w:pPr>
        <w:pStyle w:val="Heading2"/>
      </w:pPr>
      <w:bookmarkStart w:id="0" w:name="internship-noc-request"/>
      <w:bookmarkStart w:id="1" w:name="noc-for-internship"/>
      <w:r>
        <w:rPr>
          <w:rFonts w:ascii="Arial" w:hAnsi="Arial"/>
          <w:noProof/>
          <w:sz w:val="40"/>
        </w:rPr>
        <w:drawing>
          <wp:anchor distT="0" distB="0" distL="114300" distR="114300" simplePos="0" relativeHeight="251658752" behindDoc="0" locked="0" layoutInCell="1" allowOverlap="1" wp14:anchorId="1312709C" wp14:editId="412237D7">
            <wp:simplePos x="0" y="0"/>
            <wp:positionH relativeFrom="margin">
              <wp:posOffset>5181600</wp:posOffset>
            </wp:positionH>
            <wp:positionV relativeFrom="margin">
              <wp:posOffset>-266700</wp:posOffset>
            </wp:positionV>
            <wp:extent cx="1314450" cy="1314450"/>
            <wp:effectExtent l="0" t="0" r="0" b="0"/>
            <wp:wrapTopAndBottom/>
            <wp:docPr id="95288876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88769" name="Picture 952888769"/>
                    <pic:cNvPicPr/>
                  </pic:nvPicPr>
                  <pic:blipFill>
                    <a:blip r:embed="rId7" cstate="print">
                      <a:extLst>
                        <a:ext uri="{28A0092B-C50C-407E-A947-70E740481C1C}">
                          <a14:useLocalDpi xmlns:a14="http://schemas.microsoft.com/office/drawing/2010/main" val="0"/>
                        </a:ext>
                      </a:extLst>
                    </a:blip>
                    <a:stretch>
                      <a:fillRect/>
                    </a:stretch>
                  </pic:blipFill>
                  <pic:spPr>
                    <a:xfrm flipH="1">
                      <a:off x="0" y="0"/>
                      <a:ext cx="1314450" cy="1314450"/>
                    </a:xfrm>
                    <a:prstGeom prst="rect">
                      <a:avLst/>
                    </a:prstGeom>
                  </pic:spPr>
                </pic:pic>
              </a:graphicData>
            </a:graphic>
            <wp14:sizeRelH relativeFrom="margin">
              <wp14:pctWidth>0</wp14:pctWidth>
            </wp14:sizeRelH>
            <wp14:sizeRelV relativeFrom="margin">
              <wp14:pctHeight>0</wp14:pctHeight>
            </wp14:sizeRelV>
          </wp:anchor>
        </w:drawing>
      </w:r>
      <w:r w:rsidR="004C3A03">
        <w:rPr>
          <w:rFonts w:ascii="Arial" w:hAnsi="Arial"/>
          <w:sz w:val="40"/>
        </w:rPr>
        <w:t>NOC for Inter</w:t>
      </w:r>
      <w:r w:rsidR="004C3A03">
        <w:rPr>
          <w:rFonts w:ascii="Arial" w:hAnsi="Arial"/>
          <w:sz w:val="40"/>
        </w:rPr>
        <w:t>nship</w:t>
      </w:r>
    </w:p>
    <w:p w14:paraId="205B9284" w14:textId="4EB5A24E" w:rsidR="00F60F11" w:rsidRDefault="004C3A03">
      <w:pPr>
        <w:pStyle w:val="FirstParagraph"/>
      </w:pPr>
      <w:r>
        <w:rPr>
          <w:rFonts w:ascii="Arial" w:hAnsi="Arial"/>
          <w:b/>
          <w:bCs/>
        </w:rPr>
        <w:t>Parul University</w:t>
      </w:r>
    </w:p>
    <w:p w14:paraId="74108C65" w14:textId="0588D7F1" w:rsidR="00F60F11" w:rsidRDefault="004C3A03">
      <w:pPr>
        <w:pStyle w:val="BodyText"/>
      </w:pPr>
      <w:proofErr w:type="spellStart"/>
      <w:r>
        <w:rPr>
          <w:rFonts w:ascii="Arial" w:hAnsi="Arial"/>
        </w:rPr>
        <w:t>P.</w:t>
      </w:r>
      <w:proofErr w:type="gramStart"/>
      <w:r>
        <w:rPr>
          <w:rFonts w:ascii="Arial" w:hAnsi="Arial"/>
        </w:rPr>
        <w:t>O.Limda</w:t>
      </w:r>
      <w:proofErr w:type="spellEnd"/>
      <w:proofErr w:type="gramEnd"/>
      <w:r>
        <w:rPr>
          <w:rFonts w:ascii="Arial" w:hAnsi="Arial"/>
        </w:rPr>
        <w:t xml:space="preserve">, </w:t>
      </w:r>
      <w:proofErr w:type="spellStart"/>
      <w:r>
        <w:rPr>
          <w:rFonts w:ascii="Arial" w:hAnsi="Arial"/>
        </w:rPr>
        <w:t>Ta.Waghodia</w:t>
      </w:r>
      <w:proofErr w:type="spellEnd"/>
      <w:r>
        <w:rPr>
          <w:rFonts w:ascii="Arial" w:hAnsi="Arial"/>
        </w:rPr>
        <w:t xml:space="preserve"> – 391760</w:t>
      </w:r>
    </w:p>
    <w:p w14:paraId="39E6F29B" w14:textId="2B558778" w:rsidR="00F60F11" w:rsidRDefault="004C3A03">
      <w:pPr>
        <w:pStyle w:val="BodyText"/>
      </w:pPr>
      <w:r>
        <w:rPr>
          <w:rFonts w:ascii="Arial" w:hAnsi="Arial"/>
        </w:rPr>
        <w:t>Dist. Vadodara, Gujarat (India)</w:t>
      </w:r>
    </w:p>
    <w:p w14:paraId="6BF5FE25" w14:textId="087E1589" w:rsidR="00F60F11" w:rsidRDefault="004C3A03">
      <w:pPr>
        <w:pStyle w:val="BodyText"/>
      </w:pPr>
      <w:r>
        <w:rPr>
          <w:rFonts w:ascii="Arial" w:hAnsi="Arial"/>
        </w:rPr>
        <w:t> </w:t>
      </w:r>
      <w:hyperlink r:id="rId8">
        <w:r>
          <w:rPr>
            <w:rStyle w:val="Hyperlink"/>
          </w:rPr>
          <w:t>info@paruluniversity.ac.in</w:t>
        </w:r>
      </w:hyperlink>
    </w:p>
    <w:p w14:paraId="5723C97A" w14:textId="1B2F445E" w:rsidR="00F60F11" w:rsidRDefault="004C3A03">
      <w:pPr>
        <w:pStyle w:val="BodyText"/>
      </w:pPr>
      <w:r>
        <w:rPr>
          <w:rFonts w:ascii="Arial" w:hAnsi="Arial"/>
        </w:rPr>
        <w:t> +91-2668-260300</w:t>
      </w:r>
    </w:p>
    <w:p w14:paraId="12F526DD" w14:textId="6B4AF86A" w:rsidR="00F60F11" w:rsidRDefault="004C3A03">
      <w:pPr>
        <w:pStyle w:val="BodyText"/>
      </w:pPr>
      <w:r>
        <w:rPr>
          <w:rFonts w:ascii="Arial" w:hAnsi="Arial"/>
          <w:b/>
          <w:bCs/>
        </w:rPr>
        <w:t>Your Name:</w:t>
      </w:r>
      <w:r>
        <w:rPr>
          <w:rFonts w:ascii="Arial" w:hAnsi="Arial"/>
        </w:rPr>
        <w:t xml:space="preserve"> Shashank</w:t>
      </w:r>
    </w:p>
    <w:p w14:paraId="61E0A215" w14:textId="77777777" w:rsidR="00F60F11" w:rsidRDefault="004C3A03">
      <w:pPr>
        <w:pStyle w:val="BodyText"/>
      </w:pPr>
      <w:r>
        <w:rPr>
          <w:rFonts w:ascii="Arial" w:hAnsi="Arial"/>
          <w:b/>
          <w:bCs/>
        </w:rPr>
        <w:t>Your Program:</w:t>
      </w:r>
      <w:r>
        <w:rPr>
          <w:rFonts w:ascii="Arial" w:hAnsi="Arial"/>
        </w:rPr>
        <w:t xml:space="preserve"> BCA</w:t>
      </w:r>
    </w:p>
    <w:p w14:paraId="01B6E982" w14:textId="77777777" w:rsidR="00F60F11" w:rsidRDefault="004C3A03">
      <w:pPr>
        <w:pStyle w:val="BodyText"/>
      </w:pPr>
      <w:r>
        <w:rPr>
          <w:rFonts w:ascii="Arial" w:hAnsi="Arial"/>
          <w:b/>
          <w:bCs/>
        </w:rPr>
        <w:t>Date:</w:t>
      </w:r>
      <w:r>
        <w:rPr>
          <w:rFonts w:ascii="Arial" w:hAnsi="Arial"/>
        </w:rPr>
        <w:t xml:space="preserve"> October 16, 2023</w:t>
      </w:r>
    </w:p>
    <w:p w14:paraId="6128C697" w14:textId="77777777" w:rsidR="00F60F11" w:rsidRDefault="004C3A03">
      <w:pPr>
        <w:pStyle w:val="BodyText"/>
      </w:pPr>
      <w:r>
        <w:rPr>
          <w:rFonts w:ascii="Arial" w:hAnsi="Arial"/>
          <w:b/>
          <w:bCs/>
        </w:rPr>
        <w:t>Recipient:</w:t>
      </w:r>
      <w:r>
        <w:rPr>
          <w:rFonts w:ascii="Arial" w:hAnsi="Arial"/>
        </w:rPr>
        <w:t xml:space="preserve"> vicky dave</w:t>
      </w:r>
    </w:p>
    <w:p w14:paraId="745768B2" w14:textId="77777777" w:rsidR="00F60F11" w:rsidRDefault="004C3A03">
      <w:pPr>
        <w:pStyle w:val="Heading2"/>
      </w:pPr>
      <w:bookmarkStart w:id="2" w:name="introduction"/>
      <w:bookmarkEnd w:id="1"/>
      <w:r>
        <w:rPr>
          <w:rFonts w:ascii="Arial" w:hAnsi="Arial"/>
          <w:sz w:val="40"/>
        </w:rPr>
        <w:t>Introduction</w:t>
      </w:r>
    </w:p>
    <w:p w14:paraId="58585D56" w14:textId="77777777" w:rsidR="00F60F11" w:rsidRDefault="004C3A03">
      <w:pPr>
        <w:pStyle w:val="FirstParagraph"/>
      </w:pPr>
      <w:r>
        <w:rPr>
          <w:rFonts w:ascii="Arial" w:hAnsi="Arial"/>
        </w:rPr>
        <w:t>The purpose of this letter is to formally request a No Objection Certificate (NOC) to allow me, Shashank, a BCA student at Parul University, to undertake a [Mention Internship Duration, e.g., six-week] internship at [Mention Company Name, if known]. Parul University strongly encourages and supports student participation in internships to enhance their practical skills and professional development. This internship opportunity aligns perfectly with my academic pursuits and will provide invaluable experience i</w:t>
      </w:r>
      <w:r>
        <w:rPr>
          <w:rFonts w:ascii="Arial" w:hAnsi="Arial"/>
        </w:rPr>
        <w:t>n [Mention Field of Internship]. I am confident that this experience will significantly benefit my education and future career prospects.</w:t>
      </w:r>
    </w:p>
    <w:p w14:paraId="5101A301" w14:textId="77777777" w:rsidR="00F60F11" w:rsidRDefault="004C3A03">
      <w:pPr>
        <w:pStyle w:val="Heading2"/>
      </w:pPr>
      <w:bookmarkStart w:id="3" w:name="internship-details"/>
      <w:bookmarkEnd w:id="2"/>
      <w:r>
        <w:rPr>
          <w:rFonts w:ascii="Arial" w:hAnsi="Arial"/>
          <w:sz w:val="40"/>
        </w:rPr>
        <w:t>Internship Details</w:t>
      </w:r>
    </w:p>
    <w:p w14:paraId="46D73362" w14:textId="77777777" w:rsidR="00F60F11" w:rsidRDefault="004C3A03">
      <w:pPr>
        <w:pStyle w:val="FirstParagraph"/>
      </w:pPr>
      <w:r>
        <w:rPr>
          <w:rFonts w:ascii="Arial" w:hAnsi="Arial"/>
          <w:b/>
          <w:bCs/>
        </w:rPr>
        <w:t>Internship Title:</w:t>
      </w:r>
      <w:r>
        <w:rPr>
          <w:rFonts w:ascii="Arial" w:hAnsi="Arial"/>
        </w:rPr>
        <w:t xml:space="preserve"> Software Engineering Intern</w:t>
      </w:r>
    </w:p>
    <w:p w14:paraId="48DAFE28" w14:textId="77777777" w:rsidR="00F60F11" w:rsidRDefault="004C3A03">
      <w:pPr>
        <w:pStyle w:val="BodyText"/>
      </w:pPr>
      <w:r>
        <w:rPr>
          <w:rFonts w:ascii="Arial" w:hAnsi="Arial"/>
          <w:b/>
          <w:bCs/>
        </w:rPr>
        <w:t>Start Date:</w:t>
      </w:r>
      <w:r>
        <w:rPr>
          <w:rFonts w:ascii="Arial" w:hAnsi="Arial"/>
        </w:rPr>
        <w:t xml:space="preserve"> January 15, 2024</w:t>
      </w:r>
    </w:p>
    <w:p w14:paraId="14553048" w14:textId="77777777" w:rsidR="00F60F11" w:rsidRDefault="004C3A03">
      <w:pPr>
        <w:pStyle w:val="BodyText"/>
      </w:pPr>
      <w:r>
        <w:rPr>
          <w:rFonts w:ascii="Arial" w:hAnsi="Arial"/>
          <w:b/>
          <w:bCs/>
        </w:rPr>
        <w:t>End Date:</w:t>
      </w:r>
      <w:r>
        <w:rPr>
          <w:rFonts w:ascii="Arial" w:hAnsi="Arial"/>
        </w:rPr>
        <w:t xml:space="preserve"> May 15, 2024</w:t>
      </w:r>
    </w:p>
    <w:p w14:paraId="2329F547" w14:textId="77777777" w:rsidR="00F60F11" w:rsidRDefault="004C3A03">
      <w:pPr>
        <w:pStyle w:val="BodyText"/>
      </w:pPr>
      <w:r>
        <w:rPr>
          <w:rFonts w:ascii="Arial" w:hAnsi="Arial"/>
          <w:b/>
          <w:bCs/>
        </w:rPr>
        <w:t>Responsibilities and Learning Outcomes:</w:t>
      </w:r>
    </w:p>
    <w:p w14:paraId="1BB36456" w14:textId="77777777" w:rsidR="00F60F11" w:rsidRDefault="004C3A03">
      <w:pPr>
        <w:pStyle w:val="Compact"/>
        <w:numPr>
          <w:ilvl w:val="0"/>
          <w:numId w:val="2"/>
        </w:numPr>
      </w:pPr>
      <w:r>
        <w:rPr>
          <w:rFonts w:ascii="Arial" w:hAnsi="Arial"/>
        </w:rPr>
        <w:t>Gain practical experience in software development lifecycle (SDLC) methodologies, including Agile. This will involve participating in sprint planning, daily stand-ups, sprint reviews, and retrospectives.</w:t>
      </w:r>
    </w:p>
    <w:p w14:paraId="4C1CEBEB" w14:textId="77777777" w:rsidR="00F60F11" w:rsidRDefault="004C3A03">
      <w:pPr>
        <w:pStyle w:val="Compact"/>
        <w:numPr>
          <w:ilvl w:val="0"/>
          <w:numId w:val="2"/>
        </w:numPr>
      </w:pPr>
      <w:r>
        <w:rPr>
          <w:rFonts w:ascii="Arial" w:hAnsi="Arial"/>
        </w:rPr>
        <w:lastRenderedPageBreak/>
        <w:t>Develop proficiency in Java and Spring Boot frameworks through the completion of assigned projects and tasks. This will include writing clean, efficient, and well-documented code.</w:t>
      </w:r>
    </w:p>
    <w:p w14:paraId="0C936473" w14:textId="77777777" w:rsidR="00F60F11" w:rsidRDefault="004C3A03">
      <w:pPr>
        <w:pStyle w:val="Compact"/>
        <w:numPr>
          <w:ilvl w:val="0"/>
          <w:numId w:val="2"/>
        </w:numPr>
      </w:pPr>
      <w:r>
        <w:rPr>
          <w:rFonts w:ascii="Arial" w:hAnsi="Arial"/>
        </w:rPr>
        <w:t>Collaborate with a team of experienced software engineers to learn best practices in software design, testing, and deployment. This will involve code reviews, pair programming, and contributing to team discussions.</w:t>
      </w:r>
    </w:p>
    <w:p w14:paraId="0D814D99" w14:textId="77777777" w:rsidR="00F60F11" w:rsidRDefault="004C3A03">
      <w:pPr>
        <w:pStyle w:val="FirstParagraph"/>
      </w:pPr>
      <w:r>
        <w:rPr>
          <w:rFonts w:ascii="Arial" w:hAnsi="Arial"/>
          <w:b/>
          <w:bCs/>
        </w:rPr>
        <w:t>Project Description:</w:t>
      </w:r>
      <w:r>
        <w:rPr>
          <w:rFonts w:ascii="Arial" w:hAnsi="Arial"/>
        </w:rPr>
        <w:t xml:space="preserve"> I will be working on a significant project involving the development of a new module for TechCorp's flagship product, a customer relationship management (CRM) system. My specific contributions will include designing, developing, and testing new features related to the system's reporting capabilities.</w:t>
      </w:r>
    </w:p>
    <w:p w14:paraId="348A9470" w14:textId="77777777" w:rsidR="00F60F11" w:rsidRDefault="004C3A03">
      <w:pPr>
        <w:pStyle w:val="Heading2"/>
      </w:pPr>
      <w:bookmarkStart w:id="4" w:name="academic-standing"/>
      <w:bookmarkEnd w:id="3"/>
      <w:r>
        <w:rPr>
          <w:rFonts w:ascii="Arial" w:hAnsi="Arial"/>
          <w:sz w:val="40"/>
        </w:rPr>
        <w:t>Academic Standing</w:t>
      </w:r>
    </w:p>
    <w:p w14:paraId="436D6CD2" w14:textId="77777777" w:rsidR="00F60F11" w:rsidRDefault="004C3A03">
      <w:pPr>
        <w:pStyle w:val="FirstParagraph"/>
      </w:pPr>
      <w:r>
        <w:rPr>
          <w:rFonts w:ascii="Arial" w:hAnsi="Arial"/>
        </w:rPr>
        <w:t>My academic standing at Parul University is excellent. I currently maintain a CGPA of 7.5 out of 10, consistently exceeding the program average. My coursework in BCA has provided a strong foundation in programming languages such as Java, Python, and C++, complemented by database management and software engineering principles. Relevant coursework includes Data Structures and Algorithms, Object-Oriented Programming, and Database Management Systems, all of which directly support the skills required for this in</w:t>
      </w:r>
      <w:r>
        <w:rPr>
          <w:rFonts w:ascii="Arial" w:hAnsi="Arial"/>
        </w:rPr>
        <w:t>ternship.</w:t>
      </w:r>
    </w:p>
    <w:p w14:paraId="57F48FDA" w14:textId="77777777" w:rsidR="00F60F11" w:rsidRDefault="004C3A03">
      <w:pPr>
        <w:pStyle w:val="BodyText"/>
      </w:pPr>
      <w:r>
        <w:rPr>
          <w:rFonts w:ascii="Arial" w:hAnsi="Arial"/>
        </w:rPr>
        <w:t>Furthermore, I actively participated in the University's annual Hackathon, where my team secured second place for developing an innovative mobile application. This experience honed my collaborative skills and deepened my practical understanding of software development within a time-constrained environment. My academic achievements and coursework directly align with the requirements and objectives of this internship at TechCorp Solutions.</w:t>
      </w:r>
    </w:p>
    <w:p w14:paraId="5C3F76AF" w14:textId="77777777" w:rsidR="00F60F11" w:rsidRDefault="004C3A03">
      <w:pPr>
        <w:pStyle w:val="Heading2"/>
      </w:pPr>
      <w:bookmarkStart w:id="5" w:name="university-approval-and-support"/>
      <w:bookmarkEnd w:id="4"/>
      <w:r>
        <w:rPr>
          <w:rFonts w:ascii="Arial" w:hAnsi="Arial"/>
          <w:sz w:val="40"/>
        </w:rPr>
        <w:t>University Approval and Support</w:t>
      </w:r>
    </w:p>
    <w:p w14:paraId="09B90546" w14:textId="77777777" w:rsidR="00F60F11" w:rsidRDefault="004C3A03">
      <w:pPr>
        <w:pStyle w:val="FirstParagraph"/>
      </w:pPr>
      <w:r>
        <w:rPr>
          <w:rFonts w:ascii="Arial" w:hAnsi="Arial"/>
        </w:rPr>
        <w:t>Parul University fully supports my participation in this internship at TechCorp Solutions. This internship directly aligns with the curriculum and learning objectives of my Bachelor of Computer Applications (BCA) program. The practical experience gained in software engineering, specifically using Java and Spring Boot, will significantly enhance my academic knowledge and complement my coursework in areas such as Data Structures and Algorithms, Object-Oriented Programming, and Database Management Systems.</w:t>
      </w:r>
    </w:p>
    <w:p w14:paraId="1A0BFEE9" w14:textId="77777777" w:rsidR="00F60F11" w:rsidRDefault="004C3A03">
      <w:pPr>
        <w:pStyle w:val="BodyText"/>
      </w:pPr>
      <w:r>
        <w:rPr>
          <w:rFonts w:ascii="Arial" w:hAnsi="Arial"/>
        </w:rPr>
        <w:t>The university's internship policy requires students to obtain prior approval before commencing any external work experience. This approval process, which I have completed successfully, involves submitting a formal internship proposal detailing the company, duration, responsibilities, and learning outcomes. The proposal was reviewed by my academic advisor, who confirmed its alignment with my program requirements and overall academic goals. Furthermore, Parul University's guidelines stipulate that interns ma</w:t>
      </w:r>
      <w:r>
        <w:rPr>
          <w:rFonts w:ascii="Arial" w:hAnsi="Arial"/>
        </w:rPr>
        <w:t xml:space="preserve">intain a minimum GPA and submit regular progress reports to both the university and their internship supervisor. I am committed to adhering to all university policies and procedures related to internships throughout the duration of my placement </w:t>
      </w:r>
      <w:r>
        <w:rPr>
          <w:rFonts w:ascii="Arial" w:hAnsi="Arial"/>
        </w:rPr>
        <w:lastRenderedPageBreak/>
        <w:t>at TechCorp Solutions. My academic advisor will monitor my progress, ensuring that my internship complements, rather than hinders, my academic pursuits.</w:t>
      </w:r>
    </w:p>
    <w:p w14:paraId="593EF820" w14:textId="77777777" w:rsidR="00F60F11" w:rsidRDefault="004C3A03">
      <w:pPr>
        <w:pStyle w:val="Heading2"/>
      </w:pPr>
      <w:bookmarkStart w:id="6" w:name="no-objection-statement"/>
      <w:bookmarkEnd w:id="5"/>
      <w:r>
        <w:rPr>
          <w:rFonts w:ascii="Arial" w:hAnsi="Arial"/>
          <w:sz w:val="40"/>
        </w:rPr>
        <w:t>No Objection Statement</w:t>
      </w:r>
    </w:p>
    <w:p w14:paraId="5FC1C867" w14:textId="21DC28AC" w:rsidR="00F60F11" w:rsidRDefault="004C3A03">
      <w:pPr>
        <w:pStyle w:val="FirstParagraph"/>
      </w:pPr>
      <w:r>
        <w:rPr>
          <w:rFonts w:ascii="Arial" w:hAnsi="Arial"/>
        </w:rPr>
        <w:t xml:space="preserve">Parul University hereby grants its No Objection Certificate (NOC) to Shashank, a BCA student, to undertake a six-week internship at </w:t>
      </w:r>
      <w:proofErr w:type="spellStart"/>
      <w:r>
        <w:rPr>
          <w:rFonts w:ascii="Arial" w:hAnsi="Arial"/>
        </w:rPr>
        <w:t>TechCorp</w:t>
      </w:r>
      <w:proofErr w:type="spellEnd"/>
      <w:r>
        <w:rPr>
          <w:rFonts w:ascii="Arial" w:hAnsi="Arial"/>
        </w:rPr>
        <w:t xml:space="preserve"> Solutions, commencing </w:t>
      </w:r>
      <w:r w:rsidR="00094347">
        <w:rPr>
          <w:rFonts w:ascii="Arial" w:hAnsi="Arial"/>
        </w:rPr>
        <w:t>December</w:t>
      </w:r>
      <w:r>
        <w:rPr>
          <w:rFonts w:ascii="Arial" w:hAnsi="Arial"/>
        </w:rPr>
        <w:t xml:space="preserve"> 15, 2024, and concluding May 15, 2024. This internship, titled "Software Engineering Intern," aligns directly with the curriculum and learning objectives of his Bachelor of Computer Applications (BCA) program. The university supports Shashank's participation and recognizes the value of this practical experience in enhancing his academic knowledge and future career prospects. Parul University confirms that Shashank maintains excellent academic standing and is expected to fulfill all university requirements </w:t>
      </w:r>
      <w:r>
        <w:rPr>
          <w:rFonts w:ascii="Arial" w:hAnsi="Arial"/>
        </w:rPr>
        <w:t>related to internships, including maintaining a minimum GPA and submitting regular progress reports. We wish Shashank success in his internship endeavors.</w:t>
      </w:r>
    </w:p>
    <w:p w14:paraId="2831FD06" w14:textId="232DAD75" w:rsidR="00F60F11" w:rsidRDefault="004C3A03">
      <w:pPr>
        <w:pStyle w:val="Heading2"/>
      </w:pPr>
      <w:bookmarkStart w:id="7" w:name="signatures-and-seals"/>
      <w:bookmarkEnd w:id="6"/>
      <w:r>
        <w:rPr>
          <w:rFonts w:ascii="Arial" w:hAnsi="Arial"/>
          <w:sz w:val="40"/>
        </w:rPr>
        <w:t>Signatures</w:t>
      </w:r>
    </w:p>
    <w:p w14:paraId="20C48E59" w14:textId="77777777" w:rsidR="00F60F11" w:rsidRDefault="004C3A03">
      <w:pPr>
        <w:pStyle w:val="FirstParagraph"/>
        <w:rPr>
          <w:rFonts w:ascii="Arial" w:hAnsi="Arial"/>
          <w:b/>
          <w:bCs/>
        </w:rPr>
      </w:pPr>
      <w:r>
        <w:rPr>
          <w:rFonts w:ascii="Arial" w:hAnsi="Arial"/>
          <w:b/>
          <w:bCs/>
        </w:rPr>
        <w:t>Authorized Signatory:</w:t>
      </w:r>
    </w:p>
    <w:p w14:paraId="73CA1F94" w14:textId="77777777" w:rsidR="00094347" w:rsidRPr="00094347" w:rsidRDefault="00094347" w:rsidP="00094347">
      <w:pPr>
        <w:pStyle w:val="BodyText"/>
      </w:pPr>
    </w:p>
    <w:p w14:paraId="078068B5" w14:textId="6A2AFDA3" w:rsidR="00094347" w:rsidRPr="00094347" w:rsidRDefault="00094347" w:rsidP="00094347">
      <w:pPr>
        <w:pStyle w:val="BodyText"/>
      </w:pPr>
      <w:r>
        <w:rPr>
          <w:noProof/>
        </w:rPr>
        <mc:AlternateContent>
          <mc:Choice Requires="wpi">
            <w:drawing>
              <wp:anchor distT="0" distB="0" distL="114300" distR="114300" simplePos="0" relativeHeight="251656704" behindDoc="0" locked="0" layoutInCell="1" allowOverlap="1" wp14:anchorId="0E515200" wp14:editId="0E4F4649">
                <wp:simplePos x="0" y="0"/>
                <wp:positionH relativeFrom="column">
                  <wp:posOffset>-64755</wp:posOffset>
                </wp:positionH>
                <wp:positionV relativeFrom="paragraph">
                  <wp:posOffset>-194295</wp:posOffset>
                </wp:positionV>
                <wp:extent cx="1167840" cy="796320"/>
                <wp:effectExtent l="57150" t="57150" r="0" b="22860"/>
                <wp:wrapNone/>
                <wp:docPr id="940664142" name="Ink 17"/>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1167840" cy="796320"/>
                      </w14:xfrm>
                    </w14:contentPart>
                  </a:graphicData>
                </a:graphic>
              </wp:anchor>
            </w:drawing>
          </mc:Choice>
          <mc:Fallback>
            <w:pict>
              <v:shapetype w14:anchorId="362F167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5.8pt;margin-top:-16pt;width:93.35pt;height:64.1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">
                <v:imagedata r:id="rId10" o:title=""/>
                <o:lock v:ext="edit" rotation="t" aspectratio="f"/>
              </v:shape>
            </w:pict>
          </mc:Fallback>
        </mc:AlternateContent>
      </w:r>
    </w:p>
    <w:p w14:paraId="2F95A488" w14:textId="77777777" w:rsidR="00F60F11" w:rsidRDefault="004C3A03">
      <w:pPr>
        <w:pStyle w:val="BodyText"/>
      </w:pPr>
      <w:r>
        <w:rPr>
          <w:rFonts w:ascii="Arial" w:hAnsi="Arial"/>
        </w:rPr>
        <w:t> </w:t>
      </w:r>
    </w:p>
    <w:p w14:paraId="1AD5B1BA" w14:textId="77777777" w:rsidR="00F60F11" w:rsidRDefault="004C3A03">
      <w:pPr>
        <w:pStyle w:val="BodyText"/>
      </w:pPr>
      <w:r>
        <w:rPr>
          <w:rFonts w:ascii="Arial" w:hAnsi="Arial"/>
          <w:b/>
          <w:bCs/>
        </w:rPr>
        <w:t>Date: 16-11-2024</w:t>
      </w:r>
    </w:p>
    <w:bookmarkEnd w:id="7"/>
    <w:bookmarkEnd w:id="0"/>
    <w:sectPr w:rsidR="00F60F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E2B88A" w14:textId="77777777" w:rsidR="004C3A03" w:rsidRDefault="004C3A03">
      <w:pPr>
        <w:spacing w:after="0"/>
      </w:pPr>
      <w:r>
        <w:separator/>
      </w:r>
    </w:p>
  </w:endnote>
  <w:endnote w:type="continuationSeparator" w:id="0">
    <w:p w14:paraId="644C96D9" w14:textId="77777777" w:rsidR="004C3A03" w:rsidRDefault="004C3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57CF6A" w14:textId="77777777" w:rsidR="00F60F11" w:rsidRDefault="004C3A03">
      <w:r>
        <w:separator/>
      </w:r>
    </w:p>
  </w:footnote>
  <w:footnote w:type="continuationSeparator" w:id="0">
    <w:p w14:paraId="4B1962BF" w14:textId="77777777" w:rsidR="00F60F11" w:rsidRDefault="004C3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E089C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A7A4D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861027">
    <w:abstractNumId w:val="0"/>
  </w:num>
  <w:num w:numId="2" w16cid:durableId="1915436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F11"/>
    <w:rsid w:val="00094347"/>
    <w:rsid w:val="004C3A03"/>
    <w:rsid w:val="008173E8"/>
    <w:rsid w:val="00BD0E41"/>
    <w:rsid w:val="00EF63CF"/>
    <w:rsid w:val="00EF7D3C"/>
    <w:rsid w:val="00F60F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D2CAE"/>
  <w15:docId w15:val="{11EC1708-C52B-4CD0-B058-6406CED21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paruluniversity.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4-11-16T15:22:27.030"/>
    </inkml:context>
    <inkml:brush xml:id="br0">
      <inkml:brushProperty name="width" value="0.05" units="cm"/>
      <inkml:brushProperty name="height" value="0.05" units="cm"/>
      <inkml:brushProperty name="color" value="#E71224"/>
    </inkml:brush>
  </inkml:definitions>
  <inkml:trace contextRef="#ctx0" brushRef="#br0">233 1352 10265 0 0,'-2'-2'116'0'0,"1"-1"-1"0"0,-1 1 1 0 0,0-1 0 0 0,0 1 0 0 0,0 0-1 0 0,0 0 1 0 0,0 0 0 0 0,0 0 0 0 0,0 0-1 0 0,-1 0 1 0 0,1 1 0 0 0,-1-1 0 0 0,0 1-1 0 0,1-1 1 0 0,-1 1 0 0 0,0 0-1 0 0,0 0 1 0 0,0 1 0 0 0,1-1 0 0 0,-1 0-1 0 0,0 1 1 0 0,0 0 0 0 0,0 0 0 0 0,0-1-1 0 0,0 2 1 0 0,-4-1 0 0 0,1 1 97 0 0,1-1 1 0 0,-1 1-1 0 0,0 0 0 0 0,1 1 1 0 0,0-1-1 0 0,-1 1 0 0 0,1 0 1 0 0,0 0-1 0 0,0 1 0 0 0,0-1 1 0 0,0 1-1 0 0,0 0 0 0 0,-5 5 1 0 0,1 2-37 0 0,1-1-1 0 0,0 1 1 0 0,1 1 0 0 0,0-1 0 0 0,0 1 0 0 0,1 1-1 0 0,1-1 1 0 0,0 1 0 0 0,1 0 0 0 0,0 0 0 0 0,0 0-1 0 0,1 1 1 0 0,1-1 0 0 0,0 1 0 0 0,1 0 0 0 0,1-1-1 0 0,-1 1 1 0 0,2 0 0 0 0,0 0 0 0 0,1-1 0 0 0,0 1-1 0 0,6 20 1 0 0,-5-28-131 0 0,-1-1-1 0 0,1 1 0 0 0,0-1 1 0 0,0 1-1 0 0,1-1 0 0 0,0 0 1 0 0,-1 0-1 0 0,1-1 0 0 0,1 1 0 0 0,-1-1 1 0 0,0 0-1 0 0,1 0 0 0 0,-1 0 1 0 0,1-1-1 0 0,0 0 0 0 0,0 1 1 0 0,0-2-1 0 0,0 1 0 0 0,1-1 1 0 0,5 2-1 0 0,6 0 13 0 0,0 0 0 0 0,1-2-1 0 0,-1 0 1 0 0,0 0 0 0 0,20-3-1 0 0,-2-3 5 0 0,0-1-1 0 0,-1-2 1 0 0,0-2-1 0 0,0-1 1 0 0,-1-1-1 0 0,0-2 1 0 0,-1-1-1 0 0,32-21 1 0 0,8-10-33 0 0,-1-4 0 0 0,74-67 1 0 0,-4-14-515 0 0,-6-6 1 0 0,-6-5-1 0 0,-6-6 0 0 0,123-194 1 0 0,-236 327 428 0 0,108-176-431 0 0,-104 164 357 0 0,-1 0 1 0 0,-2 0-1 0 0,0-2 0 0 0,-2 1 0 0 0,8-40 0 0 0,-16 65 108 0 0,-1 1-1 0 0,1-1 1 0 0,-1 0 0 0 0,0 1-1 0 0,1-1 1 0 0,-1 0-1 0 0,0 0 1 0 0,0 1-1 0 0,-1-1 1 0 0,1 0-1 0 0,-1 0 1 0 0,1 1-1 0 0,-1-1 1 0 0,0 0-1 0 0,0 1 1 0 0,0-1 0 0 0,0 1-1 0 0,0-1 1 0 0,-1 1-1 0 0,1 0 1 0 0,-1 0-1 0 0,-3-4 1 0 0,2 4-1 0 0,1 1 1 0 0,-1 0-1 0 0,0 0 1 0 0,1 0-1 0 0,-1 0 1 0 0,0 0-1 0 0,0 1 1 0 0,0-1-1 0 0,0 1 1 0 0,1 0-1 0 0,-1 0 1 0 0,0 0-1 0 0,0 0 1 0 0,0 0-1 0 0,0 1 1 0 0,0-1-1 0 0,0 1 0 0 0,1 0 1 0 0,-1 0-1 0 0,-5 2 1 0 0,-17 7-13 0 0,0 2 0 0 0,1 1 0 0 0,1 1 0 0 0,0 0-1 0 0,0 2 1 0 0,-22 21 0 0 0,-117 120 436 0 0,152-147-363 0 0,-93 104 1174 0 0,-164 235 0 0 0,-43 159 1489 0 0,283-461-2505 0 0,-119 235 737 0 0,128-241-840 0 0,1 1-1 0 0,2 0 1 0 0,3 2 0 0 0,-15 85 0 0 0,27-124-97 0 0,-1 0 1 0 0,0 0-1 0 0,1 0 1 0 0,0 0-1 0 0,0 0 1 0 0,1 0-1 0 0,0 0 1 0 0,0 0-1 0 0,0 0 1 0 0,0 0-1 0 0,1 0 1 0 0,-1 0-1 0 0,4 5 1 0 0,-3-8-7 0 0,-1 1-1 0 0,1-1 1 0 0,0-1 0 0 0,0 1 0 0 0,1 0 0 0 0,-1 0-1 0 0,0-1 1 0 0,1 1 0 0 0,-1-1 0 0 0,0 0 0 0 0,1 1 0 0 0,0-1-1 0 0,-1-1 1 0 0,1 1 0 0 0,0 0 0 0 0,-1 0 0 0 0,1-1 0 0 0,0 0-1 0 0,0 0 1 0 0,-1 1 0 0 0,1-1 0 0 0,0-1 0 0 0,0 1 0 0 0,-1 0-1 0 0,6-2 1 0 0,12-2-52 0 0,0-1-1 0 0,0-1 1 0 0,-1-1-1 0 0,0 0 1 0 0,0-2 0 0 0,0 0-1 0 0,33-22 1 0 0,2-8-119 0 0,56-51 0 0 0,186-199-997 0 0,-3 2-1251 0 0,-275 271 1900 0 0,1 1 0 0 0,0 1 0 0 0,29-17 0 0 0,-48 31 513 0 0,1 0 0 0 0,-1-1 0 0 0,0 1-1 0 0,0 0 1 0 0,0 0 0 0 0,1 0 0 0 0,-1-1 0 0 0,0 1-1 0 0,1 0 1 0 0,-1 0 0 0 0,0 0 0 0 0,0 0-1 0 0,1-1 1 0 0,-1 1 0 0 0,0 0 0 0 0,1 0 0 0 0,-1 0-1 0 0,0 0 1 0 0,0 0 0 0 0,1 0 0 0 0,-1 0-1 0 0,0 0 1 0 0,1 0 0 0 0,-1 0 0 0 0,0 0 0 0 0,1 0-1 0 0,-1 0 1 0 0,0 0 0 0 0,1 1 0 0 0,-1-1 0 0 0,0 0-1 0 0,0 0 1 0 0,1 0 0 0 0,-1 0 0 0 0,0 0-1 0 0,0 1 1 0 0,1-1 0 0 0,-1 0 0 0 0,0 0 0 0 0,0 1-1 0 0,1-1 1 0 0,-1 0 0 0 0,0 0 0 0 0,0 1-1 0 0,0-1 1 0 0,-3 19-87 0 0,-18 27 509 0 0,19-42-404 0 0,-50 87 692 0 0,-4-3-1 0 0,-76 93 1 0 0,102-141-547 0 0,92-121-772 0 0,4 2 0 0 0,3 3 0 0 0,3 3 0 0 0,92-71 0 0 0,-162 142 566 0 0,0 1 1 0 0,0-1-1 0 0,0 1 0 0 0,0-1 0 0 0,0 1 1 0 0,1 0-1 0 0,-1-1 0 0 0,0 1 0 0 0,1 1 1 0 0,-1-1-1 0 0,4-1 0 0 0,-4 10-332 0 0,-11 13 370 0 0,-8 9 92 0 0,-2-1-1 0 0,-1 0 1 0 0,-2-1-1 0 0,0-1 0 0 0,-2-2 1 0 0,-1 0-1 0 0,-1-1 0 0 0,-31 21 1 0 0,65-51-241 0 0,21-17-115 0 0,0 2 0 0 0,42-23-1 0 0,-54 34 81 0 0,-14 8 122 0 0,1 0 0 0 0,0-1 0 0 0,-1 1 0 0 0,1 1 0 0 0,0-1 0 0 0,0 0 0 0 0,1 1-1 0 0,-1 0 1 0 0,6-1 0 0 0,-13 7 57 0 0,0 1 0 0 0,0 0 0 0 0,0 0 0 0 0,1-1 0 0 0,0 1 0 0 0,0 0 0 0 0,0 8 0 0 0,-10 24 43 0 0,9-29-106 0 0,0-1 1 0 0,0 1-1 0 0,1 0 0 0 0,0 0 1 0 0,-1 15-1 0 0,40-72-1540 0 0,44-83 1388 0 0,-81 130 234 0 0,0 1 0 0 0,0 0 0 0 0,0 0 0 0 0,0 0 0 0 0,0 0 0 0 0,0-1-1 0 0,0 1 1 0 0,0 0 0 0 0,0 0 0 0 0,0 0 0 0 0,0 0 0 0 0,0 0 0 0 0,1-1-1 0 0,-1 1 1 0 0,0 0 0 0 0,0 0 0 0 0,0 0 0 0 0,0 0 0 0 0,0 0 0 0 0,0 0-1 0 0,1 0 1 0 0,-1-1 0 0 0,0 1 0 0 0,0 0 0 0 0,0 0 0 0 0,0 0 0 0 0,1 0-1 0 0,-1 0 1 0 0,0 0 0 0 0,0 0 0 0 0,0 0 0 0 0,1 0 0 0 0,-1 0 0 0 0,0 0-1 0 0,0 0 1 0 0,0 0 0 0 0,0 0 0 0 0,1 0 0 0 0,-1 0 0 0 0,0 0 0 0 0,0 0-1 0 0,0 0 1 0 0,0 0 0 0 0,1 1 0 0 0,-1-1 0 0 0,0 0 0 0 0,0 0 0 0 0,0 0-1 0 0,0 0 1 0 0,0 0 0 0 0,1 0 0 0 0,-1 0 0 0 0,0 1 0 0 0,0-1 0 0 0,0 0-1 0 0,0 0 1 0 0,0 0 0 0 0,0 0 0 0 0,0 0 0 0 0,0 1 0 0 0,1-1 0 0 0,2 18-84 0 0,-3 23 170 0 0,0-26 57 0 0,-2 1-1 0 0,0-1 1 0 0,-1 0 0 0 0,0 0-1 0 0,-1-1 1 0 0,-1 1-1 0 0,0-1 1 0 0,-12 22-1 0 0,73-144-39 0 0,-49 97-327 0 0,1 0-1 0 0,0 0 0 0 0,0 0 0 0 0,2 1 0 0 0,-1 1 1 0 0,1-1-1 0 0,0 1 0 0 0,1 1 0 0 0,12-8 0 0 0,-23 16 228 0 0,1 0-1 0 0,-1 0 0 0 0,1 0 1 0 0,-1 0-1 0 0,1 0 0 0 0,-1 0 1 0 0,1 0-1 0 0,-1 0 0 0 0,0 0 1 0 0,1 0-1 0 0,-1 0 0 0 0,1 0 1 0 0,-1 0-1 0 0,1 0 0 0 0,-1 0 0 0 0,0 0 1 0 0,1 1-1 0 0,-1-1 0 0 0,1 0 1 0 0,-1 0-1 0 0,0 0 0 0 0,1 1 1 0 0,-1-1-1 0 0,0 0 0 0 0,1 1 1 0 0,-1-1-1 0 0,0 0 0 0 0,1 1 1 0 0,-1-1-1 0 0,0 0 0 0 0,0 1 1 0 0,1-1-1 0 0,-1 0 0 0 0,0 1 1 0 0,0-1-1 0 0,0 1 0 0 0,0-1 1 0 0,1 1-1 0 0,-1-1 0 0 0,0 0 1 0 0,0 1-1 0 0,0-1 0 0 0,0 1 1 0 0,0-1-1 0 0,0 1 0 0 0,0-1 1 0 0,0 0-1 0 0,0 1 0 0 0,0-1 1 0 0,-1 1-1 0 0,1-1 0 0 0,0 1 1 0 0,0-1-1 0 0,0 0 0 0 0,0 1 1 0 0,-1 0-1 0 0,-5 30 612 0 0,6-28-555 0 0,-25 51 1611 0 0,25-54-1605 0 0,27 35-1194 0 0,-24-34 1151 0 0,-1 0 1 0 0,1 1-1 0 0,0-1 1 0 0,-1 1-1 0 0,0 0 1 0 0,1 0-1 0 0,-1 0 1 0 0,0 0-1 0 0,0 0 1 0 0,0 0-1 0 0,0 1 1 0 0,0-1-1 0 0,-1 1 1 0 0,1-1-1 0 0,-1 1 0 0 0,0 0 1 0 0,1-1-1 0 0,-1 1 1 0 0,-1 0-1 0 0,1 0 1 0 0,0 0-1 0 0,-1 0 1 0 0,1 0-1 0 0,-1 0 1 0 0,0 0-1 0 0,0 0 1 0 0,0 0-1 0 0,0 0 1 0 0,-1 5-1 0 0,-3 24 403 0 0,1-13-84 0 0,1 0 1 0 0,1-1 0 0 0,1 1-1 0 0,0 0 1 0 0,4 23-1 0 0,-4-41-321 0 0,1 1 0 0 0,-1-1 0 0 0,1 0 0 0 0,0 1 0 0 0,-1-1 0 0 0,1 0 0 0 0,0 1 0 0 0,0-1 0 0 0,0 0 0 0 0,0 0 0 0 0,0 0 0 0 0,0 0 0 0 0,0 0 0 0 0,0 0 0 0 0,0 0 0 0 0,0 0 0 0 0,1 0 0 0 0,-1-1 0 0 0,0 1 0 0 0,1-1-1 0 0,-1 1 1 0 0,0 0 0 0 0,1-1 0 0 0,-1 0 0 0 0,1 1 0 0 0,-1-1 0 0 0,0 0 0 0 0,1 0 0 0 0,-1 0 0 0 0,1 0 0 0 0,-1 0 0 0 0,1 0 0 0 0,-1 0 0 0 0,1-1 0 0 0,-1 1 0 0 0,1 0 0 0 0,-1-1 0 0 0,0 1 0 0 0,1-1 0 0 0,-1 0 0 0 0,3-1 0 0 0,7-2 63 0 0,0-2 1 0 0,1 1-1 0 0,15-12 1 0 0,10-9-179 0 0,-1-3-1 0 0,-2 0 1 0 0,0-2-1 0 0,-2-2 1 0 0,-2-1-1 0 0,-1-1 1 0 0,-2-2-1 0 0,-1 0 1 0 0,30-61-1 0 0,-15 16-34 0 0,-4-3 1 0 0,-4 0-1 0 0,37-153 0 0 0,-62 209 146 0 0,-2-1 1 0 0,-1-1 0 0 0,1-33-1 0 0,-5 57-23 0 0,-1 0 0 0 0,0 0 1 0 0,0 0-1 0 0,-1 0 0 0 0,0 0 0 0 0,0 0 0 0 0,-1 0 0 0 0,1 0 0 0 0,-2 1 0 0 0,1-1 0 0 0,-1 1 1 0 0,0-1-1 0 0,0 1 0 0 0,0 0 0 0 0,-1 0 0 0 0,0 0 0 0 0,-1 1 0 0 0,1-1 0 0 0,-9-7 0 0 0,10 11 5 0 0,0 0 0 0 0,1 0 0 0 0,-1 0 0 0 0,0 1 0 0 0,0-1 0 0 0,0 1 0 0 0,0 0 0 0 0,0 0 0 0 0,0 0 0 0 0,0 0 0 0 0,-1 0 0 0 0,1 1 0 0 0,0-1 0 0 0,0 1 0 0 0,-1 0 0 0 0,1 0 0 0 0,0 0 0 0 0,-1 1 0 0 0,-5 0 0 0 0,3 1 6 0 0,0 1 1 0 0,1-1-1 0 0,-1 1 1 0 0,1 0-1 0 0,-1 0 1 0 0,1 1-1 0 0,0-1 1 0 0,0 1-1 0 0,-8 8 1 0 0,-3 7 44 0 0,0 0-1 0 0,2 0 1 0 0,0 1 0 0 0,-13 26-1 0 0,-19 44 585 0 0,-53 144 0 0 0,-14 105 786 0 0,109-325-1361 0 0,-83 287 1024 0 0,74-243-520 0 0,2 0 0 0 0,3 1 0 0 0,-1 75 0 0 0,9-126-472 0 0,0 0 0 0 0,0-1-1 0 0,1 1 1 0 0,0-1 0 0 0,0 1 0 0 0,1-1 0 0 0,0 0-1 0 0,0 0 1 0 0,5 10 0 0 0,-6-15-82 0 0,1 0-1 0 0,-1 0 1 0 0,1 0-1 0 0,-1-1 1 0 0,1 1-1 0 0,0 0 1 0 0,-1-1 0 0 0,1 1-1 0 0,0-1 1 0 0,0 0-1 0 0,0 0 1 0 0,0 0-1 0 0,0 1 1 0 0,0-2 0 0 0,1 1-1 0 0,-1 0 1 0 0,0 0-1 0 0,0-1 1 0 0,1 1-1 0 0,-1-1 1 0 0,0 0 0 0 0,1 0-1 0 0,-1 0 1 0 0,0 0-1 0 0,1 0 1 0 0,-1 0-1 0 0,0-1 1 0 0,1 1 0 0 0,-1-1-1 0 0,0 1 1 0 0,0-1-1 0 0,0 0 1 0 0,4-2-1 0 0,7-3-30 0 0,0 0-1 0 0,0-1 1 0 0,-1-1-1 0 0,0 0 1 0 0,0-1-1 0 0,-1 0 1 0 0,0-1-1 0 0,14-16 1 0 0,72-95-39 0 0,-88 109 59 0 0,60-84-576 0 0,-4-3 1 0 0,-4-2-1 0 0,-5-3 0 0 0,65-169 1 0 0,-116 258 407 0 0,-2 10 94 0 0,-1 1-1 0 0,0-1 1 0 0,-1 0-1 0 0,1-1 1 0 0,-1 1-1 0 0,0 0 1 0 0,-1 0 0 0 0,1 0-1 0 0,-1-9 1 0 0,0 14 72 0 0,0-1 0 0 0,0 1 0 0 0,0 0 0 0 0,0-1 0 0 0,0 1 0 0 0,0 0 1 0 0,0-1-1 0 0,0 1 0 0 0,-1 0 0 0 0,1-1 0 0 0,0 1 0 0 0,0 0 0 0 0,0 0 0 0 0,0-1 0 0 0,-1 1 1 0 0,1 0-1 0 0,0 0 0 0 0,0-1 0 0 0,-1 1 0 0 0,1 0 0 0 0,0 0 0 0 0,0-1 0 0 0,-1 1 0 0 0,1 0 1 0 0,0 0-1 0 0,-1 0 0 0 0,1 0 0 0 0,0 0 0 0 0,-1 0 0 0 0,1-1 0 0 0,0 1 0 0 0,0 0 1 0 0,-1 0-1 0 0,1 0 0 0 0,0 0 0 0 0,-1 0 0 0 0,1 0 0 0 0,-1 0 0 0 0,-16 8-193 0 0,-16 17 78 0 0,31-24 108 0 0,-385 355 1829 0 0,-70 59 2401 0 0,364-341-3617 0 0,-3-3 1 0 0,-3-5-1 0 0,-125 62 0 0 0,216-124-532 0 0,0 1 32 0 0,-1-1 0 0 0,0 0 0 0 0,-1 0 0 0 0,-16 4-1 0 0,26-8-93 0 0,0 0-1 0 0,0 0 0 0 0,0-1 1 0 0,0 1-1 0 0,0 0 0 0 0,0 0 1 0 0,1 0-1 0 0,-1 0 0 0 0,0 0 1 0 0,0 0-1 0 0,0 0 0 0 0,0 0 1 0 0,0-1-1 0 0,0 1 0 0 0,0 0 0 0 0,0 0 1 0 0,0 0-1 0 0,0 0 0 0 0,0 0 1 0 0,0 0-1 0 0,0-1 0 0 0,0 1 1 0 0,0 0-1 0 0,0 0 0 0 0,0 0 1 0 0,0 0-1 0 0,0 0 0 0 0,0 0 1 0 0,0-1-1 0 0,0 1 0 0 0,0 0 1 0 0,0 0-1 0 0,0 0 0 0 0,0 0 0 0 0,0 0 1 0 0,0 0-1 0 0,0-1 0 0 0,0 1 1 0 0,0 0-1 0 0,0 0 0 0 0,0 0 1 0 0,0 0-1 0 0,0 0 0 0 0,0 0 1 0 0,-1 0-1 0 0,1-1 0 0 0,0 1 1 0 0,0 0-1 0 0,0 0 0 0 0,0 0 0 0 0,0 0 1 0 0,0 0-1 0 0,-1 0 0 0 0,1 0 1 0 0,0 0-1 0 0,0 0 0 0 0,0 0 1 0 0,0 0-1 0 0,0 0 0 0 0,0 0 1 0 0,-1 0-1 0 0,1 0 0 0 0,0 0 1 0 0,0 0-1 0 0,0 0 0 0 0,0 0 1 0 0,0 0-1 0 0,-1 0 0 0 0,14-16-106 0 0,19-15-98 0 0,248-189-250 0 0,19 22 3 0 0,-190 129 162 0 0,485-279-1542 0 0,24-17 1265 0 0,-564 338 1718 0 0,-55 28-1235 0 0,1-1 1 0 0,-1 0 0 0 0,1 1 0 0 0,-1-1 0 0 0,1 0 0 0 0,-1 1 0 0 0,1-1 0 0 0,0 1 0 0 0,-1-1 0 0 0,1 0 0 0 0,-1 1-1 0 0,1-1 1 0 0,0 1 0 0 0,0-1 0 0 0,-1 1 0 0 0,1-1 0 0 0,0 1 0 0 0,0 0 0 0 0,0-1 0 0 0,0 1 0 0 0,-1-1 0 0 0,1 1 0 0 0,0-1-1 0 0,0 1 1 0 0,0-1 0 0 0,0 1 0 0 0,0 0 0 0 0,0-1 0 0 0,1 1 0 0 0,-1-1 0 0 0,0 1 0 0 0,0-1 0 0 0,0 1 0 0 0,0-1-1 0 0,1 1 1 0 0,-1-1 0 0 0,0 1 0 0 0,1-1 0 0 0,-1 1 0 0 0,0-1 0 0 0,1 1 0 0 0,-1-1 0 0 0,0 1 0 0 0,1-1 0 0 0,30 27-4505 0 0,-26-25 4023 0 0,-1 1 0 0 0,0 0 0 0 0,1 1 1 0 0,-1-1-1 0 0,-1 1 0 0 0,1 0 0 0 0,-1 0 0 0 0,1 0 0 0 0,3 6 0 0 0,-5 0-60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01</Words>
  <Characters>4571</Characters>
  <Application>Microsoft Office Word</Application>
  <DocSecurity>0</DocSecurity>
  <Lines>38</Lines>
  <Paragraphs>10</Paragraphs>
  <ScaleCrop>false</ScaleCrop>
  <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shank .</dc:creator>
  <cp:keywords/>
  <cp:lastModifiedBy>shashank .</cp:lastModifiedBy>
  <cp:revision>2</cp:revision>
  <dcterms:created xsi:type="dcterms:W3CDTF">2024-11-16T15:31:00Z</dcterms:created>
  <dcterms:modified xsi:type="dcterms:W3CDTF">2024-11-16T15:31:00Z</dcterms:modified>
</cp:coreProperties>
</file>